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4FDEFA" w14:textId="6DBA508C" w:rsidR="007666F7" w:rsidRPr="00786404" w:rsidRDefault="00A368A4" w:rsidP="00A368A4">
      <w:pPr>
        <w:pStyle w:val="Heading1"/>
        <w:jc w:val="center"/>
        <w:rPr>
          <w:color w:val="000000" w:themeColor="text1"/>
          <w:sz w:val="72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7666F7" w:rsidRPr="00786404">
        <w:rPr>
          <w:color w:val="000000" w:themeColor="text1"/>
          <w:sz w:val="72"/>
          <w:szCs w:val="42"/>
        </w:rPr>
        <w:t>AMITY UNIVERSITY</w:t>
      </w:r>
    </w:p>
    <w:p w14:paraId="4D29C189" w14:textId="4BDEFB5B" w:rsidR="007666F7" w:rsidRPr="00786404" w:rsidRDefault="007666F7" w:rsidP="00A368A4">
      <w:pPr>
        <w:pStyle w:val="Heading2"/>
        <w:jc w:val="center"/>
        <w:rPr>
          <w:sz w:val="44"/>
        </w:rPr>
      </w:pP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="00571FEF" w:rsidRPr="00786404">
        <w:rPr>
          <w:sz w:val="44"/>
        </w:rPr>
        <w:t xml:space="preserve">   </w:t>
      </w:r>
      <w:r w:rsidRPr="00786404">
        <w:rPr>
          <w:sz w:val="44"/>
        </w:rPr>
        <w:t xml:space="preserve"> ----------</w:t>
      </w:r>
      <w:r w:rsidRPr="00786404">
        <w:rPr>
          <w:color w:val="000000" w:themeColor="text1"/>
          <w:sz w:val="44"/>
        </w:rPr>
        <w:t>UTTAR PRADESH</w:t>
      </w:r>
      <w:r w:rsidRPr="00786404">
        <w:rPr>
          <w:sz w:val="44"/>
        </w:rPr>
        <w:t>---------</w:t>
      </w:r>
    </w:p>
    <w:p w14:paraId="55F27EC2" w14:textId="77777777" w:rsidR="007666F7" w:rsidRPr="007666F7" w:rsidRDefault="007666F7" w:rsidP="00A368A4">
      <w:pPr>
        <w:jc w:val="center"/>
        <w:rPr>
          <w:sz w:val="26"/>
        </w:rPr>
      </w:pPr>
    </w:p>
    <w:p w14:paraId="52F5CF16" w14:textId="58835543" w:rsidR="007666F7" w:rsidRPr="00786404" w:rsidRDefault="000339A9" w:rsidP="00FB6BC6">
      <w:pPr>
        <w:jc w:val="center"/>
        <w:rPr>
          <w:b/>
          <w:sz w:val="40"/>
        </w:rPr>
      </w:pPr>
      <w:r w:rsidRPr="00786404">
        <w:rPr>
          <w:b/>
          <w:sz w:val="40"/>
        </w:rPr>
        <w:t>AMITY CSI STUDENT BRANCH</w:t>
      </w:r>
    </w:p>
    <w:p w14:paraId="3B166D70" w14:textId="76E9CC23" w:rsidR="007666F7" w:rsidRPr="00786404" w:rsidRDefault="00786404" w:rsidP="00FB6BC6">
      <w:pPr>
        <w:jc w:val="center"/>
        <w:rPr>
          <w:b/>
          <w:sz w:val="36"/>
        </w:rPr>
      </w:pPr>
      <w:r>
        <w:rPr>
          <w:b/>
          <w:sz w:val="36"/>
        </w:rPr>
        <w:t>CSI UP STATE STUDENT CONVENTION-</w:t>
      </w:r>
      <w:r w:rsidR="000339A9" w:rsidRPr="00786404">
        <w:rPr>
          <w:b/>
          <w:sz w:val="36"/>
        </w:rPr>
        <w:t>2019</w:t>
      </w:r>
    </w:p>
    <w:p w14:paraId="6671317C" w14:textId="0DE6A2B8" w:rsidR="007666F7" w:rsidRPr="007D19C2" w:rsidRDefault="007666F7" w:rsidP="00FB6BC6">
      <w:pPr>
        <w:jc w:val="center"/>
        <w:rPr>
          <w:b/>
          <w:color w:val="C00000"/>
          <w:sz w:val="32"/>
        </w:rPr>
      </w:pPr>
      <w:r w:rsidRPr="007D19C2">
        <w:rPr>
          <w:b/>
          <w:color w:val="C00000"/>
          <w:sz w:val="34"/>
        </w:rPr>
        <w:t xml:space="preserve">CERTIFICATE OF </w:t>
      </w:r>
      <w:r w:rsidR="00455DD8" w:rsidRPr="007D19C2">
        <w:rPr>
          <w:b/>
          <w:color w:val="C00000"/>
          <w:sz w:val="34"/>
        </w:rPr>
        <w:t>APPRECIATION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232E2A23" w14:textId="4110484F" w:rsidR="00455DD8" w:rsidRPr="00455DD8" w:rsidRDefault="007666F7" w:rsidP="00455DD8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</w:t>
      </w:r>
      <w:r w:rsidR="00455DD8" w:rsidRPr="00455DD8">
        <w:rPr>
          <w:b/>
          <w:color w:val="323E4F" w:themeColor="text2" w:themeShade="BF"/>
          <w:sz w:val="34"/>
          <w:szCs w:val="24"/>
        </w:rPr>
        <w:t>that Mr. / Ms. __________________________________________________ of __________________________________________________</w:t>
      </w:r>
      <w:r w:rsidR="00351DF7">
        <w:rPr>
          <w:b/>
          <w:color w:val="323E4F" w:themeColor="text2" w:themeShade="BF"/>
          <w:sz w:val="34"/>
          <w:szCs w:val="24"/>
        </w:rPr>
        <w:t>______</w:t>
      </w:r>
      <w:r w:rsidR="00455DD8" w:rsidRPr="00455DD8">
        <w:rPr>
          <w:b/>
          <w:color w:val="323E4F" w:themeColor="text2" w:themeShade="BF"/>
          <w:sz w:val="34"/>
          <w:szCs w:val="24"/>
        </w:rPr>
        <w:t xml:space="preserve"> has significantly contributed as _____</w:t>
      </w:r>
      <w:r w:rsidR="00FA6AF0">
        <w:rPr>
          <w:b/>
          <w:color w:val="323E4F" w:themeColor="text2" w:themeShade="BF"/>
          <w:sz w:val="34"/>
          <w:szCs w:val="24"/>
        </w:rPr>
        <w:t xml:space="preserve">_________________________________ </w:t>
      </w:r>
      <w:r w:rsidR="00455DD8" w:rsidRPr="00455DD8">
        <w:rPr>
          <w:b/>
          <w:color w:val="323E4F" w:themeColor="text2" w:themeShade="BF"/>
          <w:sz w:val="34"/>
          <w:szCs w:val="24"/>
        </w:rPr>
        <w:t xml:space="preserve">in the </w:t>
      </w:r>
      <w:r w:rsidR="00786404">
        <w:rPr>
          <w:b/>
          <w:color w:val="323E4F" w:themeColor="text2" w:themeShade="BF"/>
          <w:sz w:val="34"/>
          <w:szCs w:val="24"/>
        </w:rPr>
        <w:t>CSI UP State Student Convention-</w:t>
      </w:r>
      <w:r w:rsidR="00455DD8" w:rsidRPr="00455DD8">
        <w:rPr>
          <w:b/>
          <w:color w:val="323E4F" w:themeColor="text2" w:themeShade="BF"/>
          <w:sz w:val="34"/>
          <w:szCs w:val="24"/>
        </w:rPr>
        <w:t>2019</w:t>
      </w:r>
      <w:r w:rsidR="004A2F0C">
        <w:rPr>
          <w:b/>
          <w:color w:val="323E4F" w:themeColor="text2" w:themeShade="BF"/>
          <w:sz w:val="34"/>
          <w:szCs w:val="24"/>
        </w:rPr>
        <w:t xml:space="preserve"> </w:t>
      </w:r>
      <w:r w:rsidR="004A2F0C">
        <w:rPr>
          <w:b/>
          <w:color w:val="323E4F" w:themeColor="text2" w:themeShade="BF"/>
          <w:sz w:val="34"/>
          <w:szCs w:val="24"/>
        </w:rPr>
        <w:t>from 28</w:t>
      </w:r>
      <w:r w:rsidR="004A2F0C" w:rsidRPr="0048419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4A2F0C">
        <w:rPr>
          <w:b/>
          <w:color w:val="323E4F" w:themeColor="text2" w:themeShade="BF"/>
          <w:sz w:val="34"/>
          <w:szCs w:val="24"/>
        </w:rPr>
        <w:t>-29</w:t>
      </w:r>
      <w:r w:rsidR="004A2F0C" w:rsidRPr="0048419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4A2F0C">
        <w:rPr>
          <w:b/>
          <w:color w:val="323E4F" w:themeColor="text2" w:themeShade="BF"/>
          <w:sz w:val="34"/>
          <w:szCs w:val="24"/>
        </w:rPr>
        <w:t xml:space="preserve"> March 2019</w:t>
      </w:r>
      <w:r w:rsidR="004A2F0C">
        <w:rPr>
          <w:b/>
          <w:color w:val="323E4F" w:themeColor="text2" w:themeShade="BF"/>
          <w:sz w:val="34"/>
          <w:szCs w:val="24"/>
        </w:rPr>
        <w:t>,</w:t>
      </w:r>
      <w:r w:rsidR="00484433">
        <w:rPr>
          <w:b/>
          <w:color w:val="323E4F" w:themeColor="text2" w:themeShade="BF"/>
          <w:sz w:val="34"/>
          <w:szCs w:val="24"/>
        </w:rPr>
        <w:t xml:space="preserve"> </w:t>
      </w:r>
      <w:r w:rsidR="00455DD8" w:rsidRPr="00455DD8">
        <w:rPr>
          <w:b/>
          <w:color w:val="323E4F" w:themeColor="text2" w:themeShade="BF"/>
          <w:sz w:val="34"/>
          <w:szCs w:val="24"/>
        </w:rPr>
        <w:t xml:space="preserve">organized by </w:t>
      </w:r>
      <w:r w:rsidR="00786404">
        <w:rPr>
          <w:b/>
          <w:color w:val="323E4F" w:themeColor="text2" w:themeShade="BF"/>
          <w:sz w:val="34"/>
          <w:szCs w:val="24"/>
        </w:rPr>
        <w:t>Amity CSI</w:t>
      </w:r>
      <w:r w:rsidR="00484197">
        <w:rPr>
          <w:b/>
          <w:color w:val="323E4F" w:themeColor="text2" w:themeShade="BF"/>
          <w:sz w:val="34"/>
          <w:szCs w:val="24"/>
        </w:rPr>
        <w:t xml:space="preserve"> S</w:t>
      </w:r>
      <w:r w:rsidR="00786404" w:rsidRPr="00455DD8">
        <w:rPr>
          <w:b/>
          <w:color w:val="323E4F" w:themeColor="text2" w:themeShade="BF"/>
          <w:sz w:val="34"/>
          <w:szCs w:val="24"/>
        </w:rPr>
        <w:t>tud</w:t>
      </w:r>
      <w:r w:rsidR="00786404">
        <w:rPr>
          <w:b/>
          <w:color w:val="323E4F" w:themeColor="text2" w:themeShade="BF"/>
          <w:sz w:val="34"/>
          <w:szCs w:val="24"/>
        </w:rPr>
        <w:t>ent branch</w:t>
      </w:r>
      <w:r w:rsidR="00484433">
        <w:rPr>
          <w:b/>
          <w:color w:val="323E4F" w:themeColor="text2" w:themeShade="BF"/>
          <w:sz w:val="34"/>
          <w:szCs w:val="24"/>
        </w:rPr>
        <w:t xml:space="preserve"> at A</w:t>
      </w:r>
      <w:r w:rsidR="00455DD8" w:rsidRPr="00455DD8">
        <w:rPr>
          <w:b/>
          <w:color w:val="323E4F" w:themeColor="text2" w:themeShade="BF"/>
          <w:sz w:val="34"/>
          <w:szCs w:val="24"/>
        </w:rPr>
        <w:t>mity</w:t>
      </w:r>
      <w:r w:rsidR="00455DD8">
        <w:rPr>
          <w:b/>
          <w:color w:val="323E4F" w:themeColor="text2" w:themeShade="BF"/>
          <w:sz w:val="34"/>
          <w:szCs w:val="24"/>
        </w:rPr>
        <w:t xml:space="preserve"> </w:t>
      </w:r>
      <w:r w:rsidR="00455DD8" w:rsidRPr="00455DD8">
        <w:rPr>
          <w:b/>
          <w:color w:val="323E4F" w:themeColor="text2" w:themeShade="BF"/>
          <w:sz w:val="34"/>
          <w:szCs w:val="24"/>
        </w:rPr>
        <w:t>University Uttar Pradesh</w:t>
      </w:r>
      <w:r w:rsidR="00FA6AF0">
        <w:rPr>
          <w:b/>
          <w:color w:val="323E4F" w:themeColor="text2" w:themeShade="BF"/>
          <w:sz w:val="34"/>
          <w:szCs w:val="24"/>
        </w:rPr>
        <w:t>.</w:t>
      </w:r>
    </w:p>
    <w:p w14:paraId="7FAFB818" w14:textId="133669E2" w:rsidR="00872FB1" w:rsidRDefault="00872FB1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2988ABA4" w14:textId="7B2D7051" w:rsidR="00872FB1" w:rsidRDefault="00872FB1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193AC70B" w14:textId="77777777" w:rsidR="00872FB1" w:rsidRDefault="00872FB1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34527A2A" w14:textId="5B25760C" w:rsidR="00E426AA" w:rsidRPr="00AF7AE7" w:rsidRDefault="00E426AA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tbl>
      <w:tblPr>
        <w:tblStyle w:val="TableGrid"/>
        <w:tblW w:w="1509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3709"/>
        <w:gridCol w:w="3095"/>
        <w:gridCol w:w="4463"/>
      </w:tblGrid>
      <w:tr w:rsidR="0068225E" w:rsidRPr="00611C13" w14:paraId="25A45D44" w14:textId="77777777" w:rsidTr="00872FB1">
        <w:tc>
          <w:tcPr>
            <w:tcW w:w="3828" w:type="dxa"/>
          </w:tcPr>
          <w:p w14:paraId="4DDA24AB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Ms. Ritu Punhani</w:t>
            </w:r>
          </w:p>
          <w:p w14:paraId="44BD9AD9" w14:textId="77777777" w:rsidR="0068225E" w:rsidRPr="00611C13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Chair</w:t>
            </w:r>
          </w:p>
          <w:p w14:paraId="38EA51CC" w14:textId="5C297869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Faculty Coordinator</w:t>
            </w:r>
            <w:r w:rsidR="004A2F0C">
              <w:rPr>
                <w:b/>
                <w:color w:val="000000" w:themeColor="text1"/>
                <w:sz w:val="24"/>
                <w:szCs w:val="20"/>
              </w:rPr>
              <w:t xml:space="preserve">, CSI </w:t>
            </w:r>
            <w:r w:rsidR="004A2F0C">
              <w:rPr>
                <w:b/>
                <w:color w:val="000000" w:themeColor="text1"/>
                <w:sz w:val="24"/>
                <w:szCs w:val="20"/>
              </w:rPr>
              <w:t>Branch</w:t>
            </w:r>
            <w:bookmarkStart w:id="0" w:name="_GoBack"/>
            <w:bookmarkEnd w:id="0"/>
          </w:p>
          <w:p w14:paraId="39986948" w14:textId="143D0E32" w:rsidR="0068225E" w:rsidRPr="00416954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709" w:type="dxa"/>
          </w:tcPr>
          <w:p w14:paraId="05D11449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Nitasha Hasteer</w:t>
            </w:r>
          </w:p>
          <w:p w14:paraId="4103E200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gram Chair</w:t>
            </w:r>
          </w:p>
          <w:p w14:paraId="4D01FDA7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y. Director (Academics), ASET</w:t>
            </w:r>
          </w:p>
          <w:p w14:paraId="270BB01F" w14:textId="0FF58AE3" w:rsidR="00FA6AF0" w:rsidRPr="00611C13" w:rsidRDefault="00FA6AF0" w:rsidP="00FA6AF0">
            <w:pPr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095" w:type="dxa"/>
          </w:tcPr>
          <w:p w14:paraId="4BD3EB5C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Dr. K. M. Soni </w:t>
            </w:r>
          </w:p>
          <w:p w14:paraId="1BF9015D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Event Chair</w:t>
            </w:r>
          </w:p>
          <w:p w14:paraId="3AB61790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  <w:r>
              <w:rPr>
                <w:b/>
                <w:color w:val="000000" w:themeColor="text1"/>
                <w:sz w:val="24"/>
                <w:szCs w:val="20"/>
              </w:rPr>
              <w:t xml:space="preserve"> (Engg. &amp; Tech.)</w:t>
            </w:r>
          </w:p>
          <w:p w14:paraId="06705B40" w14:textId="606CDFD5" w:rsidR="0068225E" w:rsidRPr="00416954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4463" w:type="dxa"/>
          </w:tcPr>
          <w:p w14:paraId="76B2D3CA" w14:textId="58F7E064" w:rsidR="0068225E" w:rsidRDefault="005E3A86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f. (</w:t>
            </w:r>
            <w:r w:rsidR="0068225E">
              <w:rPr>
                <w:b/>
                <w:color w:val="000000" w:themeColor="text1"/>
                <w:sz w:val="24"/>
                <w:szCs w:val="20"/>
              </w:rPr>
              <w:t>Dr.</w:t>
            </w:r>
            <w:r>
              <w:rPr>
                <w:b/>
                <w:color w:val="000000" w:themeColor="text1"/>
                <w:sz w:val="24"/>
                <w:szCs w:val="20"/>
              </w:rPr>
              <w:t>)</w:t>
            </w:r>
            <w:r w:rsidR="0068225E">
              <w:rPr>
                <w:b/>
                <w:color w:val="000000" w:themeColor="text1"/>
                <w:sz w:val="24"/>
                <w:szCs w:val="20"/>
              </w:rPr>
              <w:t xml:space="preserve"> Balvinder Shukla</w:t>
            </w:r>
          </w:p>
          <w:p w14:paraId="4573DC7A" w14:textId="77777777" w:rsidR="0068225E" w:rsidRPr="00611C13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08DE03F9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 Uttar Pradesh</w:t>
            </w:r>
          </w:p>
          <w:p w14:paraId="1F694C64" w14:textId="047DD75F" w:rsidR="0068225E" w:rsidRPr="00611C13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</w:tr>
    </w:tbl>
    <w:p w14:paraId="021DB9E6" w14:textId="547B0EF5" w:rsidR="007666F7" w:rsidRPr="00611C13" w:rsidRDefault="007666F7" w:rsidP="00FA6AF0">
      <w:pPr>
        <w:spacing w:after="0"/>
        <w:jc w:val="center"/>
        <w:rPr>
          <w:b/>
          <w:color w:val="000000" w:themeColor="text1"/>
          <w:sz w:val="24"/>
          <w:szCs w:val="20"/>
        </w:rPr>
      </w:pPr>
    </w:p>
    <w:sectPr w:rsidR="007666F7" w:rsidRPr="00611C13" w:rsidSect="00FA6AF0">
      <w:headerReference w:type="even" r:id="rId9"/>
      <w:headerReference w:type="default" r:id="rId10"/>
      <w:footerReference w:type="default" r:id="rId11"/>
      <w:headerReference w:type="first" r:id="rId12"/>
      <w:pgSz w:w="16838" w:h="11906" w:orient="landscape" w:code="9"/>
      <w:pgMar w:top="851" w:right="1440" w:bottom="426" w:left="1440" w:header="720" w:footer="438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FF1E13" w14:textId="77777777" w:rsidR="00AC683E" w:rsidRDefault="00AC683E" w:rsidP="00611C13">
      <w:pPr>
        <w:spacing w:after="0" w:line="240" w:lineRule="auto"/>
      </w:pPr>
      <w:r>
        <w:separator/>
      </w:r>
    </w:p>
  </w:endnote>
  <w:endnote w:type="continuationSeparator" w:id="0">
    <w:p w14:paraId="3A04DD02" w14:textId="77777777" w:rsidR="00AC683E" w:rsidRDefault="00AC683E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00A8C" w14:textId="2F27E81C" w:rsidR="00FA6AF0" w:rsidRPr="00FA6AF0" w:rsidRDefault="00FA6AF0" w:rsidP="00FA6AF0">
    <w:pPr>
      <w:pStyle w:val="Footer"/>
      <w:jc w:val="center"/>
      <w:rPr>
        <w:b/>
      </w:rPr>
    </w:pPr>
    <w:r w:rsidRPr="00FA6AF0">
      <w:rPr>
        <w:b/>
      </w:rPr>
      <w:t>29</w:t>
    </w:r>
    <w:r w:rsidRPr="00FA6AF0">
      <w:rPr>
        <w:b/>
        <w:vertAlign w:val="superscript"/>
      </w:rPr>
      <w:t>th</w:t>
    </w:r>
    <w:r w:rsidRPr="00FA6AF0">
      <w:rPr>
        <w:b/>
      </w:rPr>
      <w:t xml:space="preserve"> March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83E516" w14:textId="77777777" w:rsidR="00AC683E" w:rsidRDefault="00AC683E" w:rsidP="00611C13">
      <w:pPr>
        <w:spacing w:after="0" w:line="240" w:lineRule="auto"/>
      </w:pPr>
      <w:r>
        <w:separator/>
      </w:r>
    </w:p>
  </w:footnote>
  <w:footnote w:type="continuationSeparator" w:id="0">
    <w:p w14:paraId="7F443739" w14:textId="77777777" w:rsidR="00AC683E" w:rsidRDefault="00AC683E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6FF83E35" w:rsidR="00611C13" w:rsidRDefault="00AC683E">
    <w:pPr>
      <w:pStyle w:val="Header"/>
    </w:pPr>
    <w:r>
      <w:rPr>
        <w:noProof/>
      </w:rPr>
      <w:pict w14:anchorId="217778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4" o:spid="_x0000_s2098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7F4B53F4" w:rsidR="00611C13" w:rsidRDefault="00AC683E">
    <w:pPr>
      <w:pStyle w:val="Header"/>
    </w:pPr>
    <w:r>
      <w:rPr>
        <w:noProof/>
      </w:rPr>
      <w:pict w14:anchorId="07E0BB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5" o:spid="_x0000_s2099" type="#_x0000_t75" style="position:absolute;margin-left:-177.85pt;margin-top:-52.25pt;width:976.85pt;height:610.55pt;z-index:-251656192;mso-position-horizontal-relative:margin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574046DB" w:rsidR="00611C13" w:rsidRDefault="00AC683E">
    <w:pPr>
      <w:pStyle w:val="Header"/>
    </w:pPr>
    <w:r>
      <w:rPr>
        <w:noProof/>
      </w:rPr>
      <w:pict w14:anchorId="57EB1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3" o:spid="_x0000_s2097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10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Q0NTK1NDS2MDRV0lEKTi0uzszPAykwrgUA5B0IsiwAAAA="/>
  </w:docVars>
  <w:rsids>
    <w:rsidRoot w:val="007666F7"/>
    <w:rsid w:val="000339A9"/>
    <w:rsid w:val="000629DD"/>
    <w:rsid w:val="000C707F"/>
    <w:rsid w:val="000F139F"/>
    <w:rsid w:val="00146496"/>
    <w:rsid w:val="001816ED"/>
    <w:rsid w:val="001E05AC"/>
    <w:rsid w:val="001E3AE1"/>
    <w:rsid w:val="001F157C"/>
    <w:rsid w:val="002E50AF"/>
    <w:rsid w:val="00351DF7"/>
    <w:rsid w:val="003C64E9"/>
    <w:rsid w:val="00416954"/>
    <w:rsid w:val="0044717E"/>
    <w:rsid w:val="00455DD8"/>
    <w:rsid w:val="00484197"/>
    <w:rsid w:val="00484433"/>
    <w:rsid w:val="004A2F0C"/>
    <w:rsid w:val="00571FEF"/>
    <w:rsid w:val="005E3A86"/>
    <w:rsid w:val="00611C13"/>
    <w:rsid w:val="006466C8"/>
    <w:rsid w:val="00656982"/>
    <w:rsid w:val="00666535"/>
    <w:rsid w:val="0068225E"/>
    <w:rsid w:val="006E2FB9"/>
    <w:rsid w:val="00753046"/>
    <w:rsid w:val="007666F7"/>
    <w:rsid w:val="00786404"/>
    <w:rsid w:val="007D19C2"/>
    <w:rsid w:val="007D3F65"/>
    <w:rsid w:val="00830307"/>
    <w:rsid w:val="00872FB1"/>
    <w:rsid w:val="008807A6"/>
    <w:rsid w:val="00984B84"/>
    <w:rsid w:val="00A368A4"/>
    <w:rsid w:val="00AB6A70"/>
    <w:rsid w:val="00AC683E"/>
    <w:rsid w:val="00AF7AE7"/>
    <w:rsid w:val="00B425A3"/>
    <w:rsid w:val="00C36C79"/>
    <w:rsid w:val="00CB6B67"/>
    <w:rsid w:val="00D274D6"/>
    <w:rsid w:val="00D7193A"/>
    <w:rsid w:val="00D769D4"/>
    <w:rsid w:val="00DA46E2"/>
    <w:rsid w:val="00DF194A"/>
    <w:rsid w:val="00E426AA"/>
    <w:rsid w:val="00E517E6"/>
    <w:rsid w:val="00FA6AF0"/>
    <w:rsid w:val="00FB6BC6"/>
    <w:rsid w:val="00FE03D5"/>
    <w:rsid w:val="00FE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0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7037B-4A59-44CD-A92F-780B4BDD7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54</cp:revision>
  <cp:lastPrinted>2019-03-26T08:12:00Z</cp:lastPrinted>
  <dcterms:created xsi:type="dcterms:W3CDTF">2019-03-18T16:49:00Z</dcterms:created>
  <dcterms:modified xsi:type="dcterms:W3CDTF">2019-03-27T05:52:00Z</dcterms:modified>
</cp:coreProperties>
</file>